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cdk-pipeline-init]</w:t>
      </w:r>
      <w:r>
        <w:t xml:space="preserve"> </w:t>
      </w:r>
      <w:r>
        <w:t xml:space="preserve">== Initialize a project</w:t>
      </w:r>
    </w:p>
    <w:p>
      <w:pPr>
        <w:pStyle w:val="BodyText"/>
      </w:pPr>
      <w:r>
        <w:t xml:space="preserve">Create a new, empty GitHub project and clone it to your workstation in the</w:t>
      </w:r>
      <w:r>
        <w:t xml:space="preserve"> </w:t>
      </w:r>
      <w:r>
        <w:rPr>
          <w:rStyle w:val="VerbatimChar"/>
        </w:rPr>
        <w:t xml:space="preserve">my-pipeline</w:t>
      </w:r>
      <w:r>
        <w:t xml:space="preserve"> </w:t>
      </w:r>
      <w:r>
        <w:t xml:space="preserve">directory. (Our code examples in this topic use GitHub. You can also use {aws} CodeStar or {aws} CodeCommit.)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git clone +++</w:t>
      </w:r>
      <w:r>
        <w:t xml:space="preserve">+++my-pipeline cd my-pipeline —-+++</w:t>
      </w:r>
      <w:r>
        <w:t xml:space="preserve">+++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You can use a name other than</w:t>
      </w:r>
      <w:r>
        <w:t xml:space="preserve"> </w:t>
      </w:r>
      <w:r>
        <w:rPr>
          <w:rStyle w:val="VerbatimChar"/>
        </w:rPr>
        <w:t xml:space="preserve">my-pipeline</w:t>
      </w:r>
      <w:r>
        <w:t xml:space="preserve"> </w:t>
      </w:r>
      <w:r>
        <w:t xml:space="preserve">for your app’s main directory. However, if you do so, you will have to tweak the file and class names later in this topic. This is because the {aws} CDK Toolkit bases some file and class names on the name of the main directory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After cloning, initialize the project as usual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typescrip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javascrip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python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After the app has been created, also enter the following two commands. These activate the app’s Python virtual environment and install the {aws} CDK core dependencies.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source .venv/bin/activate # On Windows, run</w:t>
      </w:r>
      <w:r>
        <w:t xml:space="preserve"> </w:t>
      </w:r>
      <w:r>
        <w:rPr>
          <w:rStyle w:val="VerbatimChar"/>
        </w:rPr>
        <w:t xml:space="preserve">.\venv\Scripts\activate</w:t>
      </w:r>
      <w:r>
        <w:t xml:space="preserve"> </w:t>
      </w:r>
      <w:r>
        <w:t xml:space="preserve">instead</w:t>
      </w:r>
      <w:r>
        <w:t xml:space="preserve"> </w:t>
      </w:r>
      <w:r>
        <w:t xml:space="preserve">$ python -m pip install -r requirements.tx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java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f you are using an IDE, you can now open or import the project. In Eclipse, for example, choose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Maven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isting Maven Projects</w:t>
      </w:r>
      <w:r>
        <w:t xml:space="preserve">. Make sure that the project settings are set to use Java 8 (1.8)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csharp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f you are using Visual Studio, open the solution file in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cdk init app –language go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After the app has been created, also enter the following command to install the {aws} Construct Library modules that the app requires.</w:t>
      </w:r>
      <w:r>
        <w:t xml:space="preserve"> </w:t>
      </w:r>
      <w:r>
        <w:t xml:space="preserve">+</w:t>
      </w:r>
      <w:r>
        <w:t xml:space="preserve"> </w:t>
      </w:r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go get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= [IMPORTANT]</w:t>
      </w:r>
    </w:p>
    <w:p>
      <w:pPr>
        <w:pStyle w:val="BodyText"/>
      </w:pPr>
      <w:r>
        <w:t xml:space="preserve">Be sure to commit your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dk.context.json</w:t>
      </w:r>
      <w:r>
        <w:t xml:space="preserve"> </w:t>
      </w:r>
      <w:r>
        <w:t xml:space="preserve">files to source control. The context information (such as feature flags and cached values retrieved from your {aws} account) are part of your project’s state. The values may be different in another environment, which can cause unexpected changes in your results. For more information, see xref:context[Context values and the {aws} CDK].</w:t>
      </w:r>
    </w:p>
    <w:p>
      <w:pPr>
        <w:pStyle w:val="BodyText"/>
      </w:pP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